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48D8" w:rsidRDefault="00FB48D8">
      <w:pPr>
        <w:rPr>
          <w:b/>
        </w:rPr>
      </w:pPr>
    </w:p>
    <w:p w:rsidR="00FB48D8" w:rsidRPr="00FB48D8" w:rsidRDefault="00FB48D8">
      <w:pPr>
        <w:rPr>
          <w:b/>
        </w:rPr>
      </w:pPr>
      <w:r w:rsidRPr="00FB48D8">
        <w:rPr>
          <w:b/>
        </w:rPr>
        <w:t xml:space="preserve">Písomné vyhlásenie o bezpríznakovosti </w:t>
      </w:r>
    </w:p>
    <w:p w:rsidR="00FB48D8" w:rsidRDefault="00FB48D8"/>
    <w:p w:rsidR="00FB48D8" w:rsidRDefault="00FB48D8">
      <w:r>
        <w:t>Písomné vyhlásenie o bezpríznakovosti sa predkladá s cieľom zabezpečiť bezpečné prostredie v školách a školských zariadeniach za účelom zaistenia bezpečnosti a ochrany zdravia detí a žiakov podľa § 152 písm. c) zákona č. 245/2008 Z. z. o výchove a vzdelávaní (školský zákon) a o zmene a doplnení niektorých zákonov (ďalej len „zákon č. 245/2008 Z. z“), a tak zachovať prezenčnú výučbu a minimalizovať riziko prerušenia výučby v</w:t>
      </w:r>
      <w:r>
        <w:t> </w:t>
      </w:r>
      <w:r>
        <w:t>triede</w:t>
      </w:r>
      <w:r>
        <w:t>, možnosti poskytovať potrebnú odbornú starostlivosť v poradenskom zariadení</w:t>
      </w:r>
      <w:r>
        <w:t xml:space="preserve">. </w:t>
      </w:r>
    </w:p>
    <w:p w:rsidR="00FB48D8" w:rsidRDefault="00FB48D8">
      <w:r>
        <w:t>Meno a priezvisko dieťaťa/žiaka</w:t>
      </w:r>
      <w:r>
        <w:t>:</w:t>
      </w:r>
      <w:r>
        <w:t xml:space="preserve"> </w:t>
      </w:r>
    </w:p>
    <w:p w:rsidR="00FB48D8" w:rsidRDefault="00FB48D8">
      <w:r>
        <w:t>Dátum narodenia dieťaťa/žiaka</w:t>
      </w:r>
      <w:r>
        <w:t>:</w:t>
      </w:r>
      <w:r>
        <w:t xml:space="preserve"> </w:t>
      </w:r>
    </w:p>
    <w:p w:rsidR="00FB48D8" w:rsidRDefault="00FB48D8">
      <w:r>
        <w:t xml:space="preserve">Adresa trvalého pobytu dieťaťa/žiaka </w:t>
      </w:r>
      <w:r>
        <w:t>:</w:t>
      </w:r>
    </w:p>
    <w:p w:rsidR="00FB48D8" w:rsidRDefault="00FB48D8">
      <w:r>
        <w:t xml:space="preserve">Meno a priezvisko zákonného zástupcu dieťaťa/žiaka*: ..................................................................................................... </w:t>
      </w:r>
    </w:p>
    <w:p w:rsidR="00FB48D8" w:rsidRDefault="00FB48D8">
      <w:r>
        <w:t xml:space="preserve">*vypĺňa sa len v prípade neplnoletého dieťaťa/žiaka Podľa § 144 ods.7 písm. d) zákona č.245/2008 Z. z. vyhlasujem, že: (označte „X“) </w:t>
      </w:r>
    </w:p>
    <w:p w:rsidR="00FB48D8" w:rsidRDefault="00FB48D8" w:rsidP="00FB48D8">
      <w:pPr>
        <w:ind w:left="708"/>
      </w:pPr>
      <w:r>
        <w:t>□ dieťa/žiak nemá ani jeden z nasledujúcich príznakov: neprimeraná únava, bolesť hlavy a tela, zvýšená telesná teplota, kožná vyrážka, známky ochorenia dýchacích ciest (nádcha, bolesť hrdla, strata čuchu a chuti, kašeľ, sťažené dýchanie), známky ochorenia tráviaceho traktu (bolesť brucha, vracanie, hnačka),</w:t>
      </w:r>
    </w:p>
    <w:p w:rsidR="00FB48D8" w:rsidRDefault="00FB48D8" w:rsidP="00FB48D8">
      <w:pPr>
        <w:ind w:left="708"/>
      </w:pPr>
      <w:r>
        <w:t xml:space="preserve">□ všeobecným lekárom pre deti a dorast a ani na základe vyhlášky ÚVZ SR, ktorou sa nariaďujú opatrenia pri ohrození verejného zdravia k izolácií osôb pozitívnych na ochorenie COVID-19 a karanténe osôb, ktoré prišli do úzkeho kontaktu s osobou pozitívnou na ochorenie, nie je dieťaťu/žiakovi nariadené karanténne opatrenie. </w:t>
      </w:r>
    </w:p>
    <w:p w:rsidR="00FB48D8" w:rsidRDefault="00FB48D8" w:rsidP="00FB48D8">
      <w:r>
        <w:t>Som si vedomý(á), že v prípade zmeny zdravotného stavu a prejavovania vyššie uvedených príznakov ochorenia dieťa/žiak musí zostať doma a nemôže navštevovať školu</w:t>
      </w:r>
      <w:r>
        <w:t>/ poradenské zariadenie</w:t>
      </w:r>
      <w:r>
        <w:t xml:space="preserve">. </w:t>
      </w:r>
    </w:p>
    <w:p w:rsidR="00FB48D8" w:rsidRDefault="00FB48D8" w:rsidP="00FB48D8">
      <w:r>
        <w:t xml:space="preserve">Rovnako som si vedomý(á) právnych následkov v prípade nepravdivého vyhlásenia, najmä som si vedomý(á), že by som sa dopustil(a) priestupku podľa § 21 ods. 1 písm. f) zákona č. 372/1990 Zb. o priestupkoch. </w:t>
      </w:r>
    </w:p>
    <w:p w:rsidR="00FB48D8" w:rsidRDefault="00FB48D8"/>
    <w:p w:rsidR="00FB48D8" w:rsidRDefault="00FB48D8">
      <w:bookmarkStart w:id="0" w:name="_GoBack"/>
      <w:bookmarkEnd w:id="0"/>
      <w:r>
        <w:t xml:space="preserve">V ................................. dňa ................... </w:t>
      </w:r>
    </w:p>
    <w:p w:rsidR="00FB48D8" w:rsidRDefault="00FB48D8" w:rsidP="00FB48D8">
      <w:pPr>
        <w:jc w:val="right"/>
      </w:pPr>
      <w:r>
        <w:t xml:space="preserve">........................................................................................ </w:t>
      </w:r>
    </w:p>
    <w:p w:rsidR="00742491" w:rsidRDefault="00FB48D8" w:rsidP="00FB48D8">
      <w:pPr>
        <w:jc w:val="right"/>
      </w:pPr>
      <w:r>
        <w:t>podpis (zákonný zástupca/plnoletý žiak</w:t>
      </w:r>
    </w:p>
    <w:sectPr w:rsidR="0074249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2EEA" w:rsidRDefault="000A2EEA" w:rsidP="00FB48D8">
      <w:pPr>
        <w:spacing w:after="0" w:line="240" w:lineRule="auto"/>
      </w:pPr>
      <w:r>
        <w:separator/>
      </w:r>
    </w:p>
  </w:endnote>
  <w:endnote w:type="continuationSeparator" w:id="0">
    <w:p w:rsidR="000A2EEA" w:rsidRDefault="000A2EEA" w:rsidP="00FB4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2EEA" w:rsidRDefault="000A2EEA" w:rsidP="00FB48D8">
      <w:pPr>
        <w:spacing w:after="0" w:line="240" w:lineRule="auto"/>
      </w:pPr>
      <w:r>
        <w:separator/>
      </w:r>
    </w:p>
  </w:footnote>
  <w:footnote w:type="continuationSeparator" w:id="0">
    <w:p w:rsidR="000A2EEA" w:rsidRDefault="000A2EEA" w:rsidP="00FB4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48D8" w:rsidRDefault="00FB48D8">
    <w:pPr>
      <w:pStyle w:val="Hlavika"/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58980029" wp14:editId="5A4B1BCE">
          <wp:simplePos x="0" y="0"/>
          <wp:positionH relativeFrom="margin">
            <wp:posOffset>62865</wp:posOffset>
          </wp:positionH>
          <wp:positionV relativeFrom="margin">
            <wp:posOffset>-722630</wp:posOffset>
          </wp:positionV>
          <wp:extent cx="2078355" cy="518795"/>
          <wp:effectExtent l="0" t="0" r="0" b="0"/>
          <wp:wrapSquare wrapText="bothSides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18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FB48D8" w:rsidRDefault="00FB48D8">
    <w:pPr>
      <w:pStyle w:val="Hlavika"/>
    </w:pPr>
    <w:r>
      <w:tab/>
    </w:r>
    <w:r>
      <w:tab/>
      <w:t>811 04 Bratislava, Železničiarska 1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QxNwAiSyUdpeDU4uLM/DyQAsNaAMZ48iksAAAA"/>
  </w:docVars>
  <w:rsids>
    <w:rsidRoot w:val="00FB48D8"/>
    <w:rsid w:val="000A2EEA"/>
    <w:rsid w:val="00742491"/>
    <w:rsid w:val="00FB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4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48D8"/>
  </w:style>
  <w:style w:type="paragraph" w:styleId="Pta">
    <w:name w:val="footer"/>
    <w:basedOn w:val="Normlny"/>
    <w:link w:val="PtaChar"/>
    <w:uiPriority w:val="99"/>
    <w:unhideWhenUsed/>
    <w:rsid w:val="00FB4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48D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FB4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FB48D8"/>
  </w:style>
  <w:style w:type="paragraph" w:styleId="Pta">
    <w:name w:val="footer"/>
    <w:basedOn w:val="Normlny"/>
    <w:link w:val="PtaChar"/>
    <w:uiPriority w:val="99"/>
    <w:unhideWhenUsed/>
    <w:rsid w:val="00FB48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FB4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žívateľ systému Windows</dc:creator>
  <cp:lastModifiedBy>Používateľ systému Windows</cp:lastModifiedBy>
  <cp:revision>1</cp:revision>
  <dcterms:created xsi:type="dcterms:W3CDTF">2022-08-22T12:54:00Z</dcterms:created>
  <dcterms:modified xsi:type="dcterms:W3CDTF">2022-08-22T12:58:00Z</dcterms:modified>
</cp:coreProperties>
</file>